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5b7ce99d2f3309b011359fecdfa0008f9bce030"/>
    <w:p>
      <w:pPr>
        <w:pStyle w:val="Heading1"/>
      </w:pPr>
      <w:r>
        <w:t xml:space="preserve">Cover Letter for Physiotherapist Position in Canada Toronto</w:t>
      </w:r>
    </w:p>
    <w:p>
      <w:pPr>
        <w:pStyle w:val="FirstParagraph"/>
      </w:pPr>
      <w:r>
        <w:rPr>
          <w:bCs/>
          <w:b/>
        </w:rPr>
        <w:t xml:space="preserve">Dear Hiring Manager,</w:t>
      </w:r>
    </w:p>
    <w:p>
      <w:pPr>
        <w:pStyle w:val="BodyText"/>
      </w:pPr>
      <w:r>
        <w:t xml:space="preserve">I am writing to express my enthusiastic interest in the Physiotherapist position at your esteemed institution in Canada Toronto. With a strong academic background, hands-on clinical experience, and a deep commitment to patient-centered care, I am confident that my skills align perfectly with the needs of your team. As a dedicated physiotherapist with over [X years] of experience in [specific area of specialization], I have developed a comprehensive understanding of the unique healthcare landscape in Canada Toronto, where accessibility, innovation, and community-focused care are paramount.</w:t>
      </w:r>
    </w:p>
    <w:p>
      <w:pPr>
        <w:pStyle w:val="BodyText"/>
      </w:pPr>
      <w:r>
        <w:t xml:space="preserve">Having worked in diverse settings across Canada, including urban centers like Toronto, I have witnessed firsthand the critical role physiotherapists play in improving patients' quality of life. In Canada Toronto, physiotherapists are not just healthcare providers; they are integral members of multidisciplinary teams who address complex health challenges through evidence-based practices and personalized treatment plans. My career has been defined by a passion for empowering individuals to achieve their physical goals, whether it’s helping a post-surgical patient regain mobility or supporting an athlete in injury prevention. This mission resonates deeply with the values of your organization and the needs of the Canadian healthcare system.</w:t>
      </w:r>
    </w:p>
    <w:p>
      <w:pPr>
        <w:pStyle w:val="BodyText"/>
      </w:pPr>
      <w:r>
        <w:t xml:space="preserve">As a Physiotherapist in Canada Toronto, I have consistently prioritized adaptability and continuous learning. The dynamic nature of physiotherapy requires staying current with advancements in technology, research, and patient care protocols. For instance, I have integrated telehealth platforms to provide remote consultations for patients in underserved areas of Toronto, ensuring they receive timely care without compromising quality. This experience has reinforced my belief that innovation and accessibility are cornerstones of effective physiotherapy practice in a city as diverse and fast-paced as Toronto.</w:t>
      </w:r>
    </w:p>
    <w:p>
      <w:pPr>
        <w:pStyle w:val="BodyText"/>
      </w:pPr>
      <w:r>
        <w:t xml:space="preserve">One of the most rewarding aspects of working as a Physiotherapist in Canada Toronto is the opportunity to serve a culturally rich and multilingual population. I have collaborated with patients from various backgrounds, tailoring my communication style and treatment approaches to respect their unique needs and preferences. This ability to connect with individuals from all walks of life has been essential in building trust and delivering outcomes that reflect both clinical excellence and cultural sensitivity. In Toronto, where healthcare disparities can persist, I have advocated for equitable access to physiotherapy services through community outreach programs and partnerships with local organizations.</w:t>
      </w:r>
    </w:p>
    <w:p>
      <w:pPr>
        <w:pStyle w:val="BodyText"/>
      </w:pPr>
      <w:r>
        <w:t xml:space="preserve">My professional journey has also been shaped by a commitment to evidence-based practice. I hold [specific certifications, e.g., "a Master’s Degree in Physiotherapy from [University]"] and am licensed by the College of Physiotherapists of Ontario (CPO), which ensures that my work adheres to the highest standards of safety and efficacy. In Canada Toronto, where regulatory compliance is non-negotiable, I have maintained meticulous records of patient progress, participated in peer reviews, and contributed to quality improvement initiatives within my previous workplaces. These experiences have equipped me with the discipline to navigate the complexities of healthcare administration while remaining focused on patient outcomes.</w:t>
      </w:r>
    </w:p>
    <w:p>
      <w:pPr>
        <w:pStyle w:val="BodyText"/>
      </w:pPr>
      <w:r>
        <w:t xml:space="preserve">What draws me to this opportunity is the chance to contribute to a team that values innovation and collaboration. In Canada Toronto, physiotherapists often work alongside physicians, occupational therapists, and other specialists to create holistic care plans. I have a proven track record of fostering such teamwork, whether through joint case discussions or participating in interdisciplinary research projects. For example, during my tenure at [Previous Workplace], I collaborated with a team of clinicians to develop a rehabilitation program for patients recovering from orthopedic surgeries, which resulted in improved recovery times and patient satisfaction scores. This collaborative spirit is something I am eager to bring to your organization.</w:t>
      </w:r>
    </w:p>
    <w:p>
      <w:pPr>
        <w:pStyle w:val="BodyText"/>
      </w:pPr>
      <w:r>
        <w:t xml:space="preserve">Moreover, the growing demand for physiotherapists in Canada Toronto reflects the importance of this profession in addressing an aging population and rising chronic disease prevalence. As a Physiotherapist, I have embraced this challenge by expanding my expertise in areas such as geriatric care, sports rehabilitation, and pain management. In Toronto’s bustling healthcare environment, where time is often limited, I have honed my ability to deliver efficient yet comprehensive care without compromising on quality. This efficiency is further enhanced by my proficiency in [specific skills, e.g., "electrotherapy modalities" or "manual therapy techniques"], which allow me to address a wide range of patient needs effectively.</w:t>
      </w:r>
    </w:p>
    <w:p>
      <w:pPr>
        <w:pStyle w:val="BodyText"/>
      </w:pPr>
      <w:r>
        <w:t xml:space="preserve">Finally, I am deeply inspired by the values that define healthcare in Canada Toronto. The emphasis on public health, preventive care, and patient autonomy aligns closely with my personal philosophy as a physiotherapist. I believe that every individual deserves access to high-quality care that respects their dignity and empowers them to take control of their health. This belief drives me to continually seek ways to improve patient education, promote self-management strategies, and advocate for policies that support long-term wellness.</w:t>
      </w:r>
    </w:p>
    <w:p>
      <w:pPr>
        <w:pStyle w:val="BodyText"/>
      </w:pPr>
      <w:r>
        <w:t xml:space="preserve">In conclusion, I am enthusiastic about the opportunity to join your team as a Physiotherapist in Canada Toronto. My combination of clinical expertise, cultural competence, and dedication to excellence positions me to make meaningful contributions to your organization’s mission. I would welcome the chance to discuss how my background and vision align with your needs. Thank you for considering my application, and I look forward to the possibility of contributing to the continued success of your healthcare team.</w:t>
      </w:r>
    </w:p>
    <w:p>
      <w:pPr>
        <w:pStyle w:val="BodyText"/>
      </w:pPr>
      <w:r>
        <w:t xml:space="preserve">Sincerely,</w:t>
      </w:r>
      <w:r>
        <w:br/>
      </w:r>
      <w:r>
        <w:t xml:space="preserve">[Your Full Name]</w:t>
      </w:r>
      <w:r>
        <w:br/>
      </w:r>
      <w:r>
        <w:t xml:space="preserve">[Your Contact Information]</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Canada Toronto</dc:title>
  <dc:creator/>
  <dc:language>en</dc:language>
  <cp:keywords/>
  <dcterms:created xsi:type="dcterms:W3CDTF">2026-07-23T16:00:45Z</dcterms:created>
  <dcterms:modified xsi:type="dcterms:W3CDTF">2026-07-23T16:00:45Z</dcterms:modified>
</cp:coreProperties>
</file>

<file path=docProps/custom.xml><?xml version="1.0" encoding="utf-8"?>
<Properties xmlns="http://schemas.openxmlformats.org/officeDocument/2006/custom-properties" xmlns:vt="http://schemas.openxmlformats.org/officeDocument/2006/docPropsVTypes"/>
</file>